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cc3af1bb5841e8beb9d6fe16578a2cc634502fb"/>
    <w:p>
      <w:pPr>
        <w:pStyle w:val="Heading1"/>
      </w:pPr>
      <w:r>
        <w:t xml:space="preserve">Internship Application Letter: Biomedical Engineer Internship Opportunity in Mexico Mexico City</w:t>
      </w:r>
    </w:p>
    <w:p>
      <w:pPr>
        <w:pStyle w:val="FirstParagraph"/>
      </w:pPr>
      <w:r>
        <w:t xml:space="preserve">Dear Hiring Manager,</w:t>
      </w:r>
    </w:p>
    <w:p>
      <w:pPr>
        <w:pStyle w:val="BodyText"/>
      </w:pPr>
      <w:r>
        <w:t xml:space="preserve">Humbly, I submit my application for the Biomedical Engineer Internship position at your esteemed organization in Mexico Mexico City. As a dedicated and forward-thinking engineering student deeply committed to advancing healthcare solutions within the vibrant ecosystem of Latin America, I am eager to contribute my academic background, technical skills, and profound enthusiasm for medical technology innovation to your team. The prospect of gaining hands-on experience as a Biomedical Engineer within Mexico City’s dynamic healthcare and technological landscape represents an unparalleled opportunity that aligns perfectly with my career aspirations and passion for improving public health outcomes across Mexico.</w:t>
      </w:r>
    </w:p>
    <w:p>
      <w:pPr>
        <w:pStyle w:val="BodyText"/>
      </w:pPr>
      <w:r>
        <w:t xml:space="preserve">My academic journey at the National Autonomous University of Mexico (UNAM) has provided me with a robust foundation in biomedical engineering principles, including medical device design, biomaterials science, physiology, and clinical instrumentation. Courses such as "Biomechanics in Clinical Applications," "Medical Electronics Systems," and "Regulatory Standards for Medical Devices" have equipped me with both theoretical knowledge and practical problem-solving abilities directly relevant to the challenges faced by healthcare institutions in Mexico Mexico City. I have consistently maintained an academic record of excellence, ranking among the top 10% of my cohort, which reflects my discipline, intellectual curiosity, and commitment to mastering complex engineering concepts essential for a successful career as a Biomedical Engineer.</w:t>
      </w:r>
    </w:p>
    <w:p>
      <w:pPr>
        <w:pStyle w:val="BodyText"/>
      </w:pPr>
      <w:r>
        <w:t xml:space="preserve">Crucially, my studies have been deeply contextualized within the unique healthcare needs of Mexico. I have conducted independent research on the implementation challenges of medical equipment in under-resourced public hospitals across Mexico City, particularly focusing on diagnostic imaging devices and patient monitoring systems. This work revealed significant gaps in maintenance infrastructure and technical support for critical medical technology – issues directly impacting patient safety and care quality within the Sistema de Salud Pública (public healthcare system). My project proposal, "Sustainable Maintenance Protocols for Ultrasound Machines in IMSS Clinics," was recognized by UNAM’s Biomedical Engineering Department for its practical focus on addressing local needs. I believe this experience has instilled in me a profound understanding of how Biomedical Engineers can create tangible, context-aware solutions that enhance healthcare delivery specifically within Mexico Mexico City’s diverse clinical settings.</w:t>
      </w:r>
    </w:p>
    <w:p>
      <w:pPr>
        <w:pStyle w:val="BodyText"/>
      </w:pPr>
      <w:r>
        <w:t xml:space="preserve">Proficient in industry-standard software and hardware tools essential for modern biomedical engineering, I possess hands-on experience with CAD platforms (SolidWorks), MATLAB for signal processing and modeling, and basic programming in Python. During my university lab work, I collaborated on a project to prototype a low-cost spirometer for early pulmonary disease detection – a device designed with affordability in mind to address respiratory health challenges prevalent in urban communities across Mexico. This project required meticulous adherence to regulatory frameworks analogous to those enforced by COFEPRIS (Comisión Federal para la Protección contra Riesgos Sanitarios), Mexico’s equivalent of the FDA. Understanding these critical standards is non-negotiable for any Biomedical Engineer working within Mexico, and I have proactively studied COFEPRIS guidelines to ensure my future contributions align with national safety and efficacy requirements.</w:t>
      </w:r>
    </w:p>
    <w:p>
      <w:pPr>
        <w:pStyle w:val="BodyText"/>
      </w:pPr>
      <w:r>
        <w:t xml:space="preserve">What truly sets me apart is my deep-seated desire to contribute meaningfully *within* the Mexico Mexico City community. My fluency in Spanish (native) and professional proficiency in English allow me to seamlessly integrate into local teams, communicate effectively with healthcare professionals, and navigate the cultural nuances of working within Mexican institutions. I am not merely seeking an internship location; I am committed to immersing myself in Mexico City’s rich academic and industrial biomedical environment. The city is home to world-class research centers like the Instituto Nacional de Rehabilitación (INR), major hospitals such as Hospital General de México Dr. Manuel Gea González, and burgeoning MedTech startups operating within the CDMX innovation hub. Being based in Mexico Mexico City offers an unparalleled opportunity to learn from these institutions, observe real-world clinical challenges firsthand, and understand how biomedical engineering solutions can be scaled to serve Mexico’s vast population effectively.</w:t>
      </w:r>
    </w:p>
    <w:p>
      <w:pPr>
        <w:pStyle w:val="BodyText"/>
      </w:pPr>
      <w:r>
        <w:t xml:space="preserve">Furthermore, I am acutely aware of the transformative potential for Biomedical Engineers within the Mexican healthcare sector. With initiatives like Mexico’s "Agenda Nacional de Salud 2030" emphasizing technological innovation and improved access to quality care, there is an urgent need for skilled professionals who understand both engineering rigor and local implementation realities. I am eager to apply my skills in areas such as medical device testing, clinical evaluation support, or even assist in developing solutions for common challenges like the maintenance backlog of essential equipment at public health centers across Mexico Mexico City. My goal is not just to learn during this internship but to actively participate in projects that directly contribute to strengthening healthcare infrastructure where it matters most.</w:t>
      </w:r>
    </w:p>
    <w:p>
      <w:pPr>
        <w:pStyle w:val="BodyText"/>
      </w:pPr>
      <w:r>
        <w:t xml:space="preserve">I have long admired [Company Name]’s leadership in biomedical innovation and commitment to community health within Mexico. Your recent work on [mention a specific project, product, or initiative if possible – e.g., "improving access to telemedicine solutions in underserved areas of CDMX" or "developing next-generation diagnostic tools for endemic diseases"] demonstrates precisely the kind of impactful engineering I aspire to contribute to. The prospect of learning under your guidance as a Biomedical Engineer intern within Mexico Mexico City would be an immense privilege and the ideal environment for me to grow into a competent, responsible, and culturally attuned professional.</w:t>
      </w:r>
    </w:p>
    <w:p>
      <w:pPr>
        <w:pStyle w:val="BodyText"/>
      </w:pPr>
      <w:r>
        <w:t xml:space="preserve">I am confident that my academic preparation, practical experience with locally relevant projects, technical skills in key engineering software, language abilities, and profound commitment to serving the healthcare needs of Mexico position me as a strong candidate. I am eager to bring my energy and dedication to your team at [Company Name]’s Mexico Mexico City facility. Thank you for considering my application for the Biomedical Engineer Internship. I have attached my resume for your detailed review and welcome the opportunity to discuss how my skills and enthusiasm can benefit your organization during an interview.</w:t>
      </w:r>
    </w:p>
    <w:p>
      <w:pPr>
        <w:pStyle w:val="BodyText"/>
      </w:pPr>
      <w:r>
        <w:t xml:space="preserve">Sincerely,</w:t>
      </w:r>
    </w:p>
    <w:p>
      <w:pPr>
        <w:pStyle w:val="BodyText"/>
      </w:pPr>
      <w:r>
        <w:br/>
      </w:r>
    </w:p>
    <w:p>
      <w:pPr>
        <w:pStyle w:val="BodyText"/>
      </w:pPr>
      <w:r>
        <w:t xml:space="preserve">[Your Full Name]</w:t>
      </w:r>
    </w:p>
    <w:p>
      <w:pPr>
        <w:pStyle w:val="BodyText"/>
      </w:pPr>
      <w:r>
        <w:t xml:space="preserve">[Your University - e.g., National Autonomous University of Mexico (UNAM)]</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Position in Mexico Mexico City</dc:title>
  <dc:creator/>
  <cp:keywords/>
  <dcterms:created xsi:type="dcterms:W3CDTF">2026-07-21T04:46:46Z</dcterms:created>
  <dcterms:modified xsi:type="dcterms:W3CDTF">2026-07-21T04:46:46Z</dcterms:modified>
</cp:coreProperties>
</file>

<file path=docProps/custom.xml><?xml version="1.0" encoding="utf-8"?>
<Properties xmlns="http://schemas.openxmlformats.org/officeDocument/2006/custom-properties" xmlns:vt="http://schemas.openxmlformats.org/officeDocument/2006/docPropsVTypes"/>
</file>